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910" w:type="dxa"/>
        <w:jc w:val="center"/>
        <w:tblBorders>
          <w:top w:val="single" w:sz="6" w:space="0" w:color="C6C6C6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2"/>
        <w:gridCol w:w="1548"/>
        <w:gridCol w:w="1548"/>
        <w:gridCol w:w="1548"/>
        <w:gridCol w:w="1414"/>
      </w:tblGrid>
      <w:tr w:rsidR="00863BE6" w:rsidRPr="00161B6E" w14:paraId="24755106" w14:textId="51FFE293" w:rsidTr="0014290E">
        <w:trPr>
          <w:tblHeader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5E8731" w14:textId="7DFB62C5" w:rsidR="00863BE6" w:rsidRPr="0014290E" w:rsidRDefault="00863BE6" w:rsidP="00161B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bookmarkStart w:id="0" w:name="_Hlk112926152"/>
            <w:r w:rsidRPr="0014290E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Moore Norman Technology Center's Practical Nursing Program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</w:tcPr>
          <w:p w14:paraId="60A4091A" w14:textId="77777777" w:rsidR="00863BE6" w:rsidRPr="00161B6E" w:rsidRDefault="00863BE6" w:rsidP="00161B6E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863BE6" w:rsidRPr="00161B6E" w14:paraId="052D76C2" w14:textId="0FFE1346" w:rsidTr="00943603">
        <w:trPr>
          <w:trHeight w:val="637"/>
          <w:tblHeader/>
          <w:jc w:val="center"/>
        </w:trPr>
        <w:tc>
          <w:tcPr>
            <w:tcW w:w="28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vAlign w:val="center"/>
            <w:hideMark/>
          </w:tcPr>
          <w:p w14:paraId="43B20E26" w14:textId="77777777" w:rsidR="00863BE6" w:rsidRPr="00161B6E" w:rsidRDefault="00863BE6" w:rsidP="007A19CD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  <w:r w:rsidRPr="00161B6E">
              <w:rPr>
                <w:rFonts w:eastAsia="Times New Roman"/>
                <w:b/>
                <w:bCs/>
                <w:color w:val="000000"/>
              </w:rPr>
              <w:t>Student Achievement Data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vAlign w:val="center"/>
          </w:tcPr>
          <w:p w14:paraId="20D59FC6" w14:textId="6650BD49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2019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vAlign w:val="center"/>
          </w:tcPr>
          <w:p w14:paraId="3E5F2BD9" w14:textId="427A991F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2020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vAlign w:val="center"/>
          </w:tcPr>
          <w:p w14:paraId="6421F128" w14:textId="1745F21E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2021</w:t>
            </w:r>
          </w:p>
        </w:tc>
        <w:tc>
          <w:tcPr>
            <w:tcW w:w="1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</w:tcPr>
          <w:p w14:paraId="6FED3E6A" w14:textId="77777777" w:rsidR="00863BE6" w:rsidRDefault="00863BE6" w:rsidP="007A19C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</w:p>
          <w:p w14:paraId="21361C54" w14:textId="304F5E9B" w:rsidR="00863BE6" w:rsidRDefault="00863BE6" w:rsidP="007A19C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2022</w:t>
            </w:r>
          </w:p>
        </w:tc>
      </w:tr>
      <w:tr w:rsidR="00863BE6" w:rsidRPr="00161B6E" w14:paraId="21133440" w14:textId="33E98953" w:rsidTr="00943603">
        <w:trPr>
          <w:trHeight w:val="638"/>
          <w:jc w:val="center"/>
        </w:trPr>
        <w:tc>
          <w:tcPr>
            <w:tcW w:w="28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  <w:hideMark/>
          </w:tcPr>
          <w:p w14:paraId="2275131E" w14:textId="3E259AA4" w:rsidR="00863BE6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MNTC</w:t>
            </w:r>
            <w:r w:rsidRPr="00161B6E">
              <w:rPr>
                <w:rFonts w:eastAsia="Times New Roman"/>
                <w:color w:val="000000"/>
              </w:rPr>
              <w:t xml:space="preserve"> NCLEX</w:t>
            </w:r>
            <w:r w:rsidR="0014290E">
              <w:rPr>
                <w:rFonts w:eastAsia="Times New Roman"/>
                <w:color w:val="000000"/>
              </w:rPr>
              <w:t>-PN</w:t>
            </w:r>
            <w:r w:rsidRPr="00161B6E">
              <w:rPr>
                <w:rFonts w:eastAsia="Times New Roman"/>
                <w:color w:val="000000"/>
              </w:rPr>
              <w:t xml:space="preserve"> </w:t>
            </w:r>
          </w:p>
          <w:p w14:paraId="3C31A12E" w14:textId="372BB2BF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161B6E">
              <w:rPr>
                <w:rFonts w:eastAsia="Times New Roman"/>
                <w:color w:val="000000"/>
              </w:rPr>
              <w:t>Pass Rate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57013E19" w14:textId="745120E9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2.50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65B81D7F" w14:textId="67688500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7.56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635077DD" w14:textId="2C2FFBF4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6.00%</w:t>
            </w:r>
          </w:p>
        </w:tc>
        <w:tc>
          <w:tcPr>
            <w:tcW w:w="1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</w:tcPr>
          <w:p w14:paraId="21460195" w14:textId="7007C1A4" w:rsidR="00863BE6" w:rsidRDefault="00863BE6" w:rsidP="0014290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0%</w:t>
            </w:r>
          </w:p>
        </w:tc>
      </w:tr>
      <w:tr w:rsidR="00863BE6" w:rsidRPr="00161B6E" w14:paraId="336BB53A" w14:textId="15B76F19" w:rsidTr="00943603">
        <w:trPr>
          <w:trHeight w:val="638"/>
          <w:jc w:val="center"/>
        </w:trPr>
        <w:tc>
          <w:tcPr>
            <w:tcW w:w="28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  <w:hideMark/>
          </w:tcPr>
          <w:p w14:paraId="78C8425B" w14:textId="5F5A04C4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161B6E">
              <w:rPr>
                <w:rFonts w:eastAsia="Times New Roman"/>
                <w:color w:val="000000"/>
              </w:rPr>
              <w:t>Oklahoma NCLEX</w:t>
            </w:r>
            <w:r w:rsidR="0014290E">
              <w:rPr>
                <w:rFonts w:eastAsia="Times New Roman"/>
                <w:color w:val="000000"/>
              </w:rPr>
              <w:t>-PN</w:t>
            </w:r>
            <w:r w:rsidRPr="00161B6E">
              <w:rPr>
                <w:rFonts w:eastAsia="Times New Roman"/>
                <w:color w:val="000000"/>
              </w:rPr>
              <w:br/>
              <w:t>Pass Rate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35A6855C" w14:textId="2FC342AB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161B6E">
              <w:rPr>
                <w:rFonts w:eastAsia="Times New Roman"/>
                <w:color w:val="000000"/>
              </w:rPr>
              <w:t>87.41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5056EE44" w14:textId="70E162A6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7.75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31FF8A5C" w14:textId="337DFDA3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7.40%</w:t>
            </w:r>
          </w:p>
        </w:tc>
        <w:tc>
          <w:tcPr>
            <w:tcW w:w="1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</w:tcPr>
          <w:p w14:paraId="392DCDE0" w14:textId="78364917" w:rsidR="00863BE6" w:rsidRDefault="00943603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6.97%</w:t>
            </w:r>
          </w:p>
        </w:tc>
      </w:tr>
      <w:tr w:rsidR="00863BE6" w:rsidRPr="00161B6E" w14:paraId="2E0CDA0F" w14:textId="2D3FE244" w:rsidTr="00943603">
        <w:trPr>
          <w:trHeight w:val="638"/>
          <w:jc w:val="center"/>
        </w:trPr>
        <w:tc>
          <w:tcPr>
            <w:tcW w:w="28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  <w:hideMark/>
          </w:tcPr>
          <w:p w14:paraId="461448B0" w14:textId="7C57ED8B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161B6E">
              <w:rPr>
                <w:rFonts w:eastAsia="Times New Roman"/>
                <w:color w:val="000000"/>
              </w:rPr>
              <w:t>National NCLEX</w:t>
            </w:r>
            <w:r w:rsidR="0014290E">
              <w:rPr>
                <w:rFonts w:eastAsia="Times New Roman"/>
                <w:color w:val="000000"/>
              </w:rPr>
              <w:t>-PN</w:t>
            </w:r>
            <w:r w:rsidRPr="00161B6E">
              <w:rPr>
                <w:rFonts w:eastAsia="Times New Roman"/>
                <w:color w:val="000000"/>
              </w:rPr>
              <w:br/>
              <w:t>Pass Rate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133560E1" w14:textId="119273EB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161B6E">
              <w:rPr>
                <w:rFonts w:eastAsia="Times New Roman"/>
                <w:color w:val="000000"/>
              </w:rPr>
              <w:t>85.63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01D26285" w14:textId="3A75AA5B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3.09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7F1A466E" w14:textId="208F76B5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79.60%</w:t>
            </w:r>
          </w:p>
        </w:tc>
        <w:tc>
          <w:tcPr>
            <w:tcW w:w="1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</w:tcPr>
          <w:p w14:paraId="06D82705" w14:textId="55AD2448" w:rsidR="00863BE6" w:rsidRDefault="00943603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943603">
              <w:rPr>
                <w:rFonts w:eastAsia="Times New Roman"/>
                <w:color w:val="000000"/>
              </w:rPr>
              <w:t>79.93%</w:t>
            </w:r>
          </w:p>
        </w:tc>
      </w:tr>
      <w:tr w:rsidR="00863BE6" w:rsidRPr="00161B6E" w14:paraId="79776285" w14:textId="2D5D95E7" w:rsidTr="00943603">
        <w:trPr>
          <w:trHeight w:val="638"/>
          <w:jc w:val="center"/>
        </w:trPr>
        <w:tc>
          <w:tcPr>
            <w:tcW w:w="28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  <w:hideMark/>
          </w:tcPr>
          <w:p w14:paraId="3E1631D0" w14:textId="77777777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161B6E">
              <w:rPr>
                <w:rFonts w:eastAsia="Times New Roman"/>
                <w:color w:val="000000"/>
              </w:rPr>
              <w:t>Completion Rate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7481D386" w14:textId="4F153070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4</w:t>
            </w:r>
            <w:r w:rsidRPr="00161B6E">
              <w:rPr>
                <w:rFonts w:eastAsia="Times New Roman"/>
                <w:color w:val="000000"/>
              </w:rPr>
              <w:t>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339CA927" w14:textId="7AF0082F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0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1C11FF2F" w14:textId="7C18DF45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2.80%</w:t>
            </w:r>
          </w:p>
        </w:tc>
        <w:tc>
          <w:tcPr>
            <w:tcW w:w="1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</w:tcPr>
          <w:p w14:paraId="7A4C8366" w14:textId="03B13D8F" w:rsidR="00863BE6" w:rsidRDefault="00863BE6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0%</w:t>
            </w:r>
          </w:p>
        </w:tc>
      </w:tr>
      <w:tr w:rsidR="00863BE6" w:rsidRPr="00161B6E" w14:paraId="3621D04A" w14:textId="6459E101" w:rsidTr="00943603">
        <w:trPr>
          <w:trHeight w:val="638"/>
          <w:jc w:val="center"/>
        </w:trPr>
        <w:tc>
          <w:tcPr>
            <w:tcW w:w="28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  <w:hideMark/>
          </w:tcPr>
          <w:p w14:paraId="740B8E36" w14:textId="77777777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161B6E">
              <w:rPr>
                <w:rFonts w:eastAsia="Times New Roman"/>
                <w:color w:val="000000"/>
              </w:rPr>
              <w:t>Graduate Employment Rate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7A5B9E3B" w14:textId="6576E88F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4</w:t>
            </w:r>
            <w:r w:rsidRPr="00161B6E">
              <w:rPr>
                <w:rFonts w:eastAsia="Times New Roman"/>
                <w:color w:val="000000"/>
              </w:rPr>
              <w:t>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27D23DF0" w14:textId="1DC4AEF6" w:rsidR="00863BE6" w:rsidRPr="00161B6E" w:rsidRDefault="00863BE6" w:rsidP="007A19CD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2</w:t>
            </w:r>
            <w:r w:rsidRPr="00161B6E">
              <w:rPr>
                <w:rFonts w:eastAsia="Times New Roman"/>
                <w:color w:val="000000"/>
              </w:rPr>
              <w:t>%</w:t>
            </w:r>
          </w:p>
        </w:tc>
        <w:tc>
          <w:tcPr>
            <w:tcW w:w="15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  <w:tcMar>
              <w:top w:w="240" w:type="dxa"/>
              <w:left w:w="300" w:type="dxa"/>
              <w:bottom w:w="240" w:type="dxa"/>
              <w:right w:w="300" w:type="dxa"/>
            </w:tcMar>
            <w:vAlign w:val="center"/>
          </w:tcPr>
          <w:p w14:paraId="479EE772" w14:textId="1F312663" w:rsidR="00863BE6" w:rsidRPr="00161B6E" w:rsidRDefault="00863BE6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5%</w:t>
            </w:r>
          </w:p>
        </w:tc>
        <w:tc>
          <w:tcPr>
            <w:tcW w:w="1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C6C6C6"/>
            </w:tcBorders>
          </w:tcPr>
          <w:p w14:paraId="6719D46E" w14:textId="41C4EA89" w:rsidR="00863BE6" w:rsidRDefault="00863BE6" w:rsidP="007A19CD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0%</w:t>
            </w:r>
          </w:p>
        </w:tc>
      </w:tr>
    </w:tbl>
    <w:p w14:paraId="5A82A7CE" w14:textId="77777777" w:rsidR="00161B6E" w:rsidRDefault="00161B6E" w:rsidP="00161B6E"/>
    <w:p w14:paraId="4730D900" w14:textId="616C798D" w:rsidR="00161B6E" w:rsidRDefault="00161B6E" w:rsidP="00161B6E">
      <w:r>
        <w:t>For more information about this student achievement data, please contact:</w:t>
      </w:r>
    </w:p>
    <w:p w14:paraId="3801A639" w14:textId="77777777" w:rsidR="00161B6E" w:rsidRDefault="00161B6E" w:rsidP="00161B6E">
      <w:pPr>
        <w:spacing w:line="240" w:lineRule="auto"/>
        <w:contextualSpacing/>
      </w:pPr>
      <w:r>
        <w:t>J. Jeffery Jordan, MS, RN, MBA, FAEN</w:t>
      </w:r>
    </w:p>
    <w:p w14:paraId="3252AEA7" w14:textId="77777777" w:rsidR="00161B6E" w:rsidRDefault="00161B6E" w:rsidP="00161B6E">
      <w:pPr>
        <w:spacing w:line="240" w:lineRule="auto"/>
        <w:contextualSpacing/>
      </w:pPr>
      <w:r>
        <w:t>Practical Nursing Program Coordinator</w:t>
      </w:r>
    </w:p>
    <w:p w14:paraId="2902FD42" w14:textId="77777777" w:rsidR="00161B6E" w:rsidRDefault="00161B6E" w:rsidP="00161B6E">
      <w:pPr>
        <w:spacing w:line="240" w:lineRule="auto"/>
        <w:contextualSpacing/>
      </w:pPr>
      <w:r>
        <w:t>405-801-5405</w:t>
      </w:r>
    </w:p>
    <w:p w14:paraId="72BF507F" w14:textId="72BA967A" w:rsidR="00161B6E" w:rsidRDefault="00161B6E" w:rsidP="00161B6E">
      <w:pPr>
        <w:spacing w:line="240" w:lineRule="auto"/>
        <w:contextualSpacing/>
      </w:pPr>
      <w:r>
        <w:t>Jeff.Jordan@mntc.edu</w:t>
      </w:r>
      <w:bookmarkEnd w:id="0"/>
    </w:p>
    <w:sectPr w:rsidR="00161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7AwtjS3MDU1tTRW0lEKTi0uzszPAykwrgUAcKBdiSwAAAA="/>
  </w:docVars>
  <w:rsids>
    <w:rsidRoot w:val="00161B6E"/>
    <w:rsid w:val="000B1563"/>
    <w:rsid w:val="00115634"/>
    <w:rsid w:val="0014290E"/>
    <w:rsid w:val="00161B6E"/>
    <w:rsid w:val="003965BB"/>
    <w:rsid w:val="006E3531"/>
    <w:rsid w:val="007A19CD"/>
    <w:rsid w:val="00863BE6"/>
    <w:rsid w:val="009361DA"/>
    <w:rsid w:val="00943603"/>
    <w:rsid w:val="00C53F6A"/>
    <w:rsid w:val="00E8533C"/>
    <w:rsid w:val="00F85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F97B8"/>
  <w15:docId w15:val="{B05DBD38-4E2E-4D94-855B-E0DB7EDB4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61B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36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3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e Norman Technology Center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Jordan</dc:creator>
  <cp:keywords/>
  <dc:description/>
  <cp:lastModifiedBy>Jeff Jordan</cp:lastModifiedBy>
  <cp:revision>2</cp:revision>
  <dcterms:created xsi:type="dcterms:W3CDTF">2021-05-07T16:33:00Z</dcterms:created>
  <dcterms:modified xsi:type="dcterms:W3CDTF">2023-02-0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8c9c8c6a77b3d8b101d615538cba7dbd24136191f27d5f4a8e55e9d8c6423b</vt:lpwstr>
  </property>
</Properties>
</file>